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63D" w:rsidRDefault="001F7E6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esson Plan for B.A. 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III</w:t>
      </w:r>
      <w:r w:rsidR="0093663D">
        <w:rPr>
          <w:rFonts w:ascii="Times New Roman" w:hAnsi="Times New Roman" w:cs="Times New Roman"/>
          <w:sz w:val="24"/>
          <w:szCs w:val="24"/>
          <w:lang w:val="en-US"/>
        </w:rPr>
        <w:t xml:space="preserve"> Semest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VI)</w:t>
      </w:r>
      <w:r w:rsidR="0093663D">
        <w:rPr>
          <w:rFonts w:ascii="Times New Roman" w:hAnsi="Times New Roman" w:cs="Times New Roman"/>
          <w:sz w:val="24"/>
          <w:szCs w:val="24"/>
          <w:lang w:val="en-US"/>
        </w:rPr>
        <w:t xml:space="preserve"> W.E.F. 1 January 2024 to 30 April 202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3663D" w:rsidTr="0093663D"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ek</w:t>
            </w:r>
          </w:p>
        </w:tc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pic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 / Assignment</w:t>
            </w:r>
          </w:p>
        </w:tc>
      </w:tr>
      <w:tr w:rsidR="0093663D" w:rsidTr="0093663D">
        <w:trPr>
          <w:trHeight w:val="928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st</w:t>
            </w:r>
          </w:p>
        </w:tc>
        <w:tc>
          <w:tcPr>
            <w:tcW w:w="3005" w:type="dxa"/>
          </w:tcPr>
          <w:p w:rsidR="0093663D" w:rsidRDefault="001F7E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sis of International Organization.</w:t>
            </w:r>
          </w:p>
          <w:p w:rsidR="00B90E55" w:rsidRDefault="00B90E5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ry of International Organization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722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nd</w:t>
            </w:r>
          </w:p>
        </w:tc>
        <w:tc>
          <w:tcPr>
            <w:tcW w:w="3005" w:type="dxa"/>
          </w:tcPr>
          <w:p w:rsidR="0093663D" w:rsidRDefault="001F7E6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volution of I.Os. 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704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rd</w:t>
            </w:r>
          </w:p>
        </w:tc>
        <w:tc>
          <w:tcPr>
            <w:tcW w:w="3005" w:type="dxa"/>
          </w:tcPr>
          <w:p w:rsidR="0093663D" w:rsidRDefault="00B90E5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igin of League of Nation.</w:t>
            </w:r>
          </w:p>
          <w:p w:rsidR="00B90E55" w:rsidRDefault="00B90E5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gans of League of Nation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28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th</w:t>
            </w:r>
          </w:p>
        </w:tc>
        <w:tc>
          <w:tcPr>
            <w:tcW w:w="3005" w:type="dxa"/>
          </w:tcPr>
          <w:p w:rsidR="0093663D" w:rsidRDefault="00B90E5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cond World War and origin of United nation.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th</w:t>
            </w:r>
          </w:p>
        </w:tc>
        <w:tc>
          <w:tcPr>
            <w:tcW w:w="3005" w:type="dxa"/>
          </w:tcPr>
          <w:p w:rsidR="0093663D" w:rsidRDefault="00B90E5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arison between League of Nation and United Nation. Assessment of League of Nation</w:t>
            </w:r>
          </w:p>
        </w:tc>
        <w:tc>
          <w:tcPr>
            <w:tcW w:w="3006" w:type="dxa"/>
          </w:tcPr>
          <w:p w:rsidR="0093663D" w:rsidRDefault="00B90E5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B90E5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ssignment</w:t>
            </w:r>
          </w:p>
        </w:tc>
      </w:tr>
      <w:tr w:rsidR="0093663D" w:rsidTr="0093663D">
        <w:trPr>
          <w:trHeight w:val="979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th</w:t>
            </w:r>
          </w:p>
        </w:tc>
        <w:tc>
          <w:tcPr>
            <w:tcW w:w="3005" w:type="dxa"/>
          </w:tcPr>
          <w:p w:rsidR="0093663D" w:rsidRDefault="00B90E5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gan of United Nation.</w:t>
            </w:r>
          </w:p>
          <w:p w:rsidR="00B90E55" w:rsidRDefault="00B90E5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 Assembly: its power and functions.</w:t>
            </w:r>
          </w:p>
          <w:p w:rsidR="00B90E55" w:rsidRDefault="00B90E5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ternational Court of Justice. 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th</w:t>
            </w:r>
          </w:p>
        </w:tc>
        <w:tc>
          <w:tcPr>
            <w:tcW w:w="3005" w:type="dxa"/>
          </w:tcPr>
          <w:p w:rsidR="0093663D" w:rsidRDefault="00B90E5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curity Council and powers.</w:t>
            </w:r>
          </w:p>
          <w:p w:rsidR="00B90E55" w:rsidRDefault="00B90E5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onomic and Social council.</w:t>
            </w:r>
            <w:r w:rsidR="007002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ecretariat and International Court of Justice </w:t>
            </w:r>
          </w:p>
        </w:tc>
        <w:tc>
          <w:tcPr>
            <w:tcW w:w="3006" w:type="dxa"/>
          </w:tcPr>
          <w:p w:rsidR="0093663D" w:rsidRDefault="0070029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70029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st.</w:t>
            </w: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th</w:t>
            </w:r>
          </w:p>
        </w:tc>
        <w:tc>
          <w:tcPr>
            <w:tcW w:w="3005" w:type="dxa"/>
          </w:tcPr>
          <w:p w:rsidR="0093663D" w:rsidRDefault="0070029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ing of the United Nation.</w:t>
            </w:r>
          </w:p>
          <w:p w:rsidR="00700297" w:rsidRDefault="0070029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ace keeping: its method and Place in U.N. charter.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th</w:t>
            </w:r>
          </w:p>
        </w:tc>
        <w:tc>
          <w:tcPr>
            <w:tcW w:w="3005" w:type="dxa"/>
          </w:tcPr>
          <w:p w:rsidR="0093663D" w:rsidRDefault="0070029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ace Enforcement. </w:t>
            </w:r>
            <w:r w:rsidR="00083E1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 history in Making and Peace enforcement.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th</w:t>
            </w:r>
          </w:p>
        </w:tc>
        <w:tc>
          <w:tcPr>
            <w:tcW w:w="3005" w:type="dxa"/>
          </w:tcPr>
          <w:p w:rsidR="0093663D" w:rsidRDefault="00083E1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ace Building under U.N. Charter.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th</w:t>
            </w:r>
          </w:p>
        </w:tc>
        <w:tc>
          <w:tcPr>
            <w:tcW w:w="3005" w:type="dxa"/>
          </w:tcPr>
          <w:p w:rsidR="0093663D" w:rsidRDefault="00083E1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ace Keeping.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th</w:t>
            </w:r>
          </w:p>
        </w:tc>
        <w:tc>
          <w:tcPr>
            <w:tcW w:w="3005" w:type="dxa"/>
          </w:tcPr>
          <w:p w:rsidR="0093663D" w:rsidRDefault="00083E1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o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Vacation.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th</w:t>
            </w:r>
          </w:p>
        </w:tc>
        <w:tc>
          <w:tcPr>
            <w:tcW w:w="3005" w:type="dxa"/>
          </w:tcPr>
          <w:p w:rsidR="0093663D" w:rsidRDefault="00083E1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nited Nation and its role in disarmaments. </w:t>
            </w:r>
          </w:p>
          <w:p w:rsidR="00083E1B" w:rsidRDefault="00083E1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armaments Treaty and U.N. Resolution</w:t>
            </w:r>
          </w:p>
        </w:tc>
        <w:tc>
          <w:tcPr>
            <w:tcW w:w="3006" w:type="dxa"/>
          </w:tcPr>
          <w:p w:rsidR="0093663D" w:rsidRDefault="00083E1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083E1B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ssignment.</w:t>
            </w: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14th</w:t>
            </w:r>
          </w:p>
        </w:tc>
        <w:tc>
          <w:tcPr>
            <w:tcW w:w="3005" w:type="dxa"/>
          </w:tcPr>
          <w:p w:rsidR="0093663D" w:rsidRDefault="00083E1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mocratization of the United Nation.</w:t>
            </w:r>
          </w:p>
          <w:p w:rsidR="00083E1B" w:rsidRDefault="00083E1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forms Suggested by Kofi Annan and Ban Ki Mon.</w:t>
            </w:r>
          </w:p>
        </w:tc>
        <w:tc>
          <w:tcPr>
            <w:tcW w:w="3006" w:type="dxa"/>
          </w:tcPr>
          <w:p w:rsidR="0093663D" w:rsidRDefault="00083E1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083E1B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st.</w:t>
            </w:r>
            <w:bookmarkStart w:id="0" w:name="_GoBack"/>
            <w:bookmarkEnd w:id="0"/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th</w:t>
            </w:r>
          </w:p>
        </w:tc>
        <w:tc>
          <w:tcPr>
            <w:tcW w:w="3005" w:type="dxa"/>
          </w:tcPr>
          <w:p w:rsidR="0093663D" w:rsidRDefault="00083E1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a’s claim for permanent Seat. Assessment of the United nation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th</w:t>
            </w:r>
          </w:p>
        </w:tc>
        <w:tc>
          <w:tcPr>
            <w:tcW w:w="3005" w:type="dxa"/>
          </w:tcPr>
          <w:p w:rsidR="0093663D" w:rsidRDefault="00083E1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oubts and revision 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93663D" w:rsidRPr="0093663D" w:rsidRDefault="0093663D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93663D" w:rsidRPr="009366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DYwMjQwMDE3NzZT0lEKTi0uzszPAykwrAUAgUEqKiwAAAA="/>
  </w:docVars>
  <w:rsids>
    <w:rsidRoot w:val="0093663D"/>
    <w:rsid w:val="00083E1B"/>
    <w:rsid w:val="001F7E61"/>
    <w:rsid w:val="00700297"/>
    <w:rsid w:val="0093663D"/>
    <w:rsid w:val="00B90E55"/>
    <w:rsid w:val="00E02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3B7D79-F9E9-453D-8B06-6D69D8981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66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81</Words>
  <Characters>1037</Characters>
  <Application>Microsoft Office Word</Application>
  <DocSecurity>0</DocSecurity>
  <Lines>8</Lines>
  <Paragraphs>2</Paragraphs>
  <ScaleCrop>false</ScaleCrop>
  <Company/>
  <LinksUpToDate>false</LinksUpToDate>
  <CharactersWithSpaces>1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</cp:revision>
  <dcterms:created xsi:type="dcterms:W3CDTF">2024-04-10T06:10:00Z</dcterms:created>
  <dcterms:modified xsi:type="dcterms:W3CDTF">2024-04-10T06:51:00Z</dcterms:modified>
</cp:coreProperties>
</file>